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495D" w:rsidRDefault="00CB6AE4" w:rsidP="00CB6AE4">
      <w:pPr>
        <w:spacing w:after="0"/>
        <w:ind w:left="0" w:firstLine="0"/>
      </w:pPr>
      <w:bookmarkStart w:id="0" w:name="_GoBack"/>
      <w:bookmarkEnd w:id="0"/>
      <w:r>
        <w:rPr>
          <w:sz w:val="23"/>
        </w:rPr>
        <w:t xml:space="preserve"> </w:t>
      </w:r>
    </w:p>
    <w:p w:rsidR="0000495D" w:rsidRDefault="00CB6AE4" w:rsidP="00CB6AE4">
      <w:pPr>
        <w:pStyle w:val="Heading1"/>
      </w:pPr>
      <w:r>
        <w:t>UNIVERSITY OF GHANA</w:t>
      </w:r>
    </w:p>
    <w:p w:rsidR="00CB6AE4" w:rsidRDefault="00CB6AE4" w:rsidP="00CB6AE4">
      <w:pPr>
        <w:jc w:val="center"/>
        <w:rPr>
          <w:sz w:val="19"/>
        </w:rPr>
      </w:pPr>
      <w:r>
        <w:rPr>
          <w:sz w:val="19"/>
        </w:rPr>
        <w:t>COLLEGE OF HEALTH SCIENCES</w:t>
      </w:r>
    </w:p>
    <w:p w:rsidR="00CB6AE4" w:rsidRPr="00CB6AE4" w:rsidRDefault="00CB6AE4" w:rsidP="00CB6AE4">
      <w:pPr>
        <w:jc w:val="center"/>
      </w:pPr>
      <w:r>
        <w:t>SCHOOL OF PHARMACY</w:t>
      </w:r>
    </w:p>
    <w:p w:rsidR="00CB6AE4" w:rsidRDefault="00CB6AE4">
      <w:pPr>
        <w:pStyle w:val="Heading1"/>
        <w:ind w:left="24"/>
      </w:pPr>
    </w:p>
    <w:p w:rsidR="0000495D" w:rsidRDefault="00CB6AE4">
      <w:pPr>
        <w:pStyle w:val="Heading1"/>
        <w:ind w:left="24"/>
      </w:pPr>
      <w:r>
        <w:t xml:space="preserve">ELECTIVES APPLICATION FORM </w:t>
      </w:r>
    </w:p>
    <w:p w:rsidR="0000495D" w:rsidRDefault="00CB6AE4">
      <w:pPr>
        <w:spacing w:after="0"/>
        <w:ind w:left="93" w:firstLine="0"/>
        <w:jc w:val="center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SURNAME (Block Letters)………………………………………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FORENAME (Block Letters)…………….…………………………………………………………………………………… </w:t>
      </w:r>
    </w:p>
    <w:p w:rsidR="0000495D" w:rsidRDefault="00CB6AE4">
      <w:pPr>
        <w:spacing w:after="2"/>
        <w:ind w:left="0" w:firstLine="0"/>
      </w:pPr>
      <w:r>
        <w:t xml:space="preserve"> </w:t>
      </w:r>
      <w:r>
        <w:tab/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HOME ADDRESS………………………………………………………………………………………………………………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DATE OF BIRTH …………………………...........   5. SEX 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NATIONALITY………………………………………………………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NAME &amp; ADDRESS OF UNIVERSITY ………………………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NAME &amp; ADDRESS OF SCHOOL OF PHARMACY…………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DATE OF ADMISSION INTO SCHOOL OF PHARMACY ………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DATE YOU EXPECT TO COMPLETE YOUR PHARMACY COURSE AND GRADUATE: .......................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>PRESENT YEAR OF STUDY (</w:t>
      </w:r>
      <w:proofErr w:type="spellStart"/>
      <w:r>
        <w:t>ie</w:t>
      </w:r>
      <w:proofErr w:type="spellEnd"/>
      <w:r>
        <w:t>. 3</w:t>
      </w:r>
      <w:r>
        <w:rPr>
          <w:vertAlign w:val="superscript"/>
        </w:rPr>
        <w:t>rd</w:t>
      </w:r>
      <w:r>
        <w:t>, 4</w:t>
      </w:r>
      <w:r>
        <w:rPr>
          <w:vertAlign w:val="superscript"/>
        </w:rPr>
        <w:t>th</w:t>
      </w:r>
      <w:r>
        <w:t xml:space="preserve"> &amp; 5</w:t>
      </w:r>
      <w:r>
        <w:rPr>
          <w:vertAlign w:val="superscript"/>
        </w:rPr>
        <w:t>th</w:t>
      </w:r>
      <w:r>
        <w:t xml:space="preserve">) ………………………………………………………………………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COURSES TAKEN LAST ACADEMIC YEAR WITH DATES …………………………………………………………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ind w:left="687"/>
      </w:pPr>
      <w:r>
        <w:t xml:space="preserve">…………………………………………………………………………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COURSES CURRENTLY BEING TAKEN ……………………………………………………………………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EXAMINATION(S) PASSED SO FAR ………………………………………………………………………………………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ind w:left="687"/>
      </w:pPr>
      <w:r>
        <w:t xml:space="preserve">………………………………………………………………………………………………………………………………………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SUBJECT(S) YOU WISH TO STUDY AT SCHOOL OF PHARMACY WITH DATES: </w:t>
      </w:r>
    </w:p>
    <w:p w:rsidR="0000495D" w:rsidRDefault="00CB6AE4">
      <w:pPr>
        <w:spacing w:after="0"/>
        <w:ind w:left="677" w:firstLine="0"/>
      </w:pPr>
      <w:r>
        <w:t xml:space="preserve"> </w:t>
      </w:r>
    </w:p>
    <w:p w:rsidR="0000495D" w:rsidRDefault="00CB6AE4">
      <w:pPr>
        <w:ind w:left="687"/>
      </w:pPr>
      <w:r>
        <w:t>1</w:t>
      </w:r>
      <w:r>
        <w:rPr>
          <w:vertAlign w:val="superscript"/>
        </w:rPr>
        <w:t>ST</w:t>
      </w:r>
      <w:r>
        <w:t xml:space="preserve"> CHOICE ………………………………………………</w:t>
      </w:r>
      <w:proofErr w:type="gramStart"/>
      <w:r>
        <w:t>…(</w:t>
      </w:r>
      <w:proofErr w:type="gramEnd"/>
      <w:r>
        <w:t xml:space="preserve">Dates) From…………………… To …………........Year........... </w:t>
      </w:r>
    </w:p>
    <w:p w:rsidR="0000495D" w:rsidRDefault="00CB6AE4">
      <w:pPr>
        <w:spacing w:after="0"/>
        <w:ind w:left="0" w:right="1119" w:firstLine="0"/>
        <w:jc w:val="center"/>
      </w:pPr>
      <w:r>
        <w:t xml:space="preserve">               </w:t>
      </w:r>
    </w:p>
    <w:p w:rsidR="0000495D" w:rsidRDefault="00CB6AE4">
      <w:pPr>
        <w:ind w:left="687"/>
      </w:pPr>
      <w:r>
        <w:t>2</w:t>
      </w:r>
      <w:r>
        <w:rPr>
          <w:vertAlign w:val="superscript"/>
        </w:rPr>
        <w:t>ND</w:t>
      </w:r>
      <w:r>
        <w:t xml:space="preserve"> CHOICE………………………………………………… </w:t>
      </w:r>
    </w:p>
    <w:p w:rsidR="0000495D" w:rsidRDefault="00CB6AE4">
      <w:pPr>
        <w:spacing w:after="0"/>
        <w:ind w:left="677" w:firstLine="0"/>
      </w:pPr>
      <w:r>
        <w:t xml:space="preserve">   </w:t>
      </w:r>
    </w:p>
    <w:p w:rsidR="0000495D" w:rsidRDefault="00CB6AE4">
      <w:pPr>
        <w:ind w:left="687"/>
      </w:pPr>
      <w:r>
        <w:t>3</w:t>
      </w:r>
      <w:r>
        <w:rPr>
          <w:vertAlign w:val="superscript"/>
        </w:rPr>
        <w:t>RD</w:t>
      </w:r>
      <w:r>
        <w:t xml:space="preserve"> CHOICE............................................. </w:t>
      </w:r>
    </w:p>
    <w:p w:rsidR="0000495D" w:rsidRDefault="00CB6AE4">
      <w:pPr>
        <w:spacing w:after="0"/>
        <w:ind w:left="677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PLEASE STATE WHETHER THIS ELECTIVE IS A REQUIREMENT FOR YOUR GRADUATION: ..........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DO YOU REQUIRE AN OFFICIAL REPORT ON COMPLETION OF ELECTIVES? .................................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spacing w:after="187"/>
        <w:ind w:hanging="677"/>
      </w:pPr>
      <w:r>
        <w:lastRenderedPageBreak/>
        <w:t xml:space="preserve">DO YOU REQUIRE ACCOMMODATION? ……………………………………………………………………………….. </w:t>
      </w:r>
    </w:p>
    <w:p w:rsidR="0000495D" w:rsidRDefault="00CB6AE4">
      <w:pPr>
        <w:spacing w:after="0"/>
        <w:ind w:left="36"/>
        <w:jc w:val="center"/>
      </w:pPr>
      <w:r>
        <w:rPr>
          <w:sz w:val="23"/>
        </w:rPr>
        <w:t xml:space="preserve">3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HAS YOUR DEAN SENT A SUPPORTING LETTER? …………………………………………………………………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spacing w:after="0"/>
        <w:ind w:hanging="677"/>
      </w:pPr>
      <w:r>
        <w:rPr>
          <w:sz w:val="19"/>
        </w:rPr>
        <w:t>LANGUAGES SPOKEN AND WRITTEN (In order of proficiency (</w:t>
      </w:r>
      <w:proofErr w:type="spellStart"/>
      <w:r>
        <w:rPr>
          <w:sz w:val="19"/>
        </w:rPr>
        <w:t>i</w:t>
      </w:r>
      <w:proofErr w:type="spellEnd"/>
      <w:r>
        <w:rPr>
          <w:sz w:val="19"/>
        </w:rPr>
        <w:t>) …………………………  (ii)</w:t>
      </w:r>
      <w:r>
        <w:t xml:space="preserve"> …………………………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numPr>
          <w:ilvl w:val="0"/>
          <w:numId w:val="1"/>
        </w:numPr>
        <w:ind w:hanging="677"/>
      </w:pPr>
      <w:r>
        <w:t xml:space="preserve">E-MAIL ADDRESS: .......................................................................................................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spacing w:after="0"/>
        <w:ind w:left="2071" w:firstLine="0"/>
      </w:pPr>
      <w:r>
        <w:t xml:space="preserve">Please attach a passport size photograph to the Application Form </w:t>
      </w:r>
    </w:p>
    <w:p w:rsidR="0000495D" w:rsidRDefault="00CB6AE4">
      <w:pPr>
        <w:spacing w:after="0"/>
        <w:ind w:left="0" w:firstLine="0"/>
      </w:pPr>
      <w:r>
        <w:t xml:space="preserve"> </w:t>
      </w:r>
    </w:p>
    <w:p w:rsidR="0000495D" w:rsidRDefault="00CB6AE4">
      <w:pPr>
        <w:tabs>
          <w:tab w:val="center" w:pos="732"/>
          <w:tab w:val="center" w:pos="8170"/>
        </w:tabs>
        <w:spacing w:after="65"/>
        <w:ind w:left="0" w:firstLine="0"/>
      </w:pPr>
      <w:r>
        <w:rPr>
          <w:sz w:val="22"/>
        </w:rPr>
        <w:tab/>
      </w:r>
      <w:r>
        <w:rPr>
          <w:rFonts w:ascii="Courier New" w:eastAsia="Courier New" w:hAnsi="Courier New" w:cs="Courier New"/>
        </w:rPr>
        <w:t xml:space="preserve"> </w:t>
      </w:r>
      <w:r>
        <w:rPr>
          <w:rFonts w:ascii="Courier New" w:eastAsia="Courier New" w:hAnsi="Courier New" w:cs="Courier New"/>
        </w:rPr>
        <w:tab/>
      </w:r>
      <w:r>
        <w:rPr>
          <w:sz w:val="17"/>
        </w:rPr>
        <w:t xml:space="preserve">Post picture here </w:t>
      </w:r>
    </w:p>
    <w:p w:rsidR="0000495D" w:rsidRDefault="00CB6AE4">
      <w:pPr>
        <w:spacing w:after="0"/>
        <w:ind w:left="76" w:firstLine="0"/>
        <w:jc w:val="center"/>
      </w:pPr>
      <w:r>
        <w:rPr>
          <w:rFonts w:ascii="Courier New" w:eastAsia="Courier New" w:hAnsi="Courier New" w:cs="Courier New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>
      <w:pPr>
        <w:spacing w:after="0" w:line="265" w:lineRule="auto"/>
        <w:ind w:left="-5"/>
      </w:pPr>
      <w:r>
        <w:rPr>
          <w:sz w:val="23"/>
        </w:rPr>
        <w:t xml:space="preserve">THANK YOU. </w:t>
      </w:r>
    </w:p>
    <w:p w:rsidR="0000495D" w:rsidRDefault="00CB6AE4">
      <w:pPr>
        <w:spacing w:after="0"/>
        <w:ind w:left="0" w:firstLine="0"/>
      </w:pPr>
      <w:r>
        <w:rPr>
          <w:sz w:val="23"/>
        </w:rPr>
        <w:t xml:space="preserve"> </w:t>
      </w:r>
    </w:p>
    <w:p w:rsidR="0000495D" w:rsidRDefault="00CB6AE4" w:rsidP="00CB6AE4">
      <w:pPr>
        <w:spacing w:after="8023" w:line="265" w:lineRule="auto"/>
        <w:ind w:left="-5"/>
      </w:pPr>
      <w:r>
        <w:rPr>
          <w:sz w:val="23"/>
        </w:rPr>
        <w:t xml:space="preserve">SCHOOL ADMINISTRATOR </w:t>
      </w:r>
    </w:p>
    <w:sectPr w:rsidR="0000495D">
      <w:pgSz w:w="12240" w:h="15840"/>
      <w:pgMar w:top="48" w:right="1087" w:bottom="737" w:left="94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0A7F01"/>
    <w:multiLevelType w:val="hybridMultilevel"/>
    <w:tmpl w:val="40CA12C2"/>
    <w:lvl w:ilvl="0" w:tplc="E51E7414">
      <w:start w:val="1"/>
      <w:numFmt w:val="decimal"/>
      <w:lvlText w:val="%1."/>
      <w:lvlJc w:val="left"/>
      <w:pPr>
        <w:ind w:left="6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A672071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E7E0C1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9DF8D54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98839C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0116F2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87DC92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CEA52F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6E6F85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bEwMjY3NzIxMrZQ0lEKTi0uzszPAykwrAUAd4y5diwAAAA="/>
  </w:docVars>
  <w:rsids>
    <w:rsidRoot w:val="0000495D"/>
    <w:rsid w:val="0000495D"/>
    <w:rsid w:val="00610F6C"/>
    <w:rsid w:val="00CB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42CF87-6E21-41A8-838D-2D160EAC4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/>
      <w:ind w:left="10" w:hanging="10"/>
    </w:pPr>
    <w:rPr>
      <w:rFonts w:ascii="Calibri" w:eastAsia="Calibri" w:hAnsi="Calibri" w:cs="Calibri"/>
      <w:color w:val="000000"/>
      <w:sz w:val="21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jc w:val="center"/>
      <w:outlineLvl w:val="0"/>
    </w:pPr>
    <w:rPr>
      <w:rFonts w:ascii="Calibri" w:eastAsia="Calibri" w:hAnsi="Calibri" w:cs="Calibri"/>
      <w:color w:val="000000"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MD ELECTIVES PROGRAM.doc</vt:lpstr>
    </vt:vector>
  </TitlesOfParts>
  <Company>Windows User</Company>
  <LinksUpToDate>false</LinksUpToDate>
  <CharactersWithSpaces>2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MD ELECTIVES PROGRAM.doc</dc:title>
  <dc:subject/>
  <dc:creator>Kobena</dc:creator>
  <cp:keywords/>
  <cp:lastModifiedBy>user</cp:lastModifiedBy>
  <cp:revision>2</cp:revision>
  <dcterms:created xsi:type="dcterms:W3CDTF">2019-01-31T11:55:00Z</dcterms:created>
  <dcterms:modified xsi:type="dcterms:W3CDTF">2019-01-31T11:55:00Z</dcterms:modified>
</cp:coreProperties>
</file>